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6629C20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Research </w:t>
      </w:r>
      <w:r w:rsidR="004B5DDE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07FB86CF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</w:t>
      </w:r>
      <w:r w:rsidR="004A177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P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 2025.  </w:t>
      </w:r>
      <w:proofErr w:type="gramStart"/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  (</w:t>
      </w:r>
      <w:proofErr w:type="gramEnd"/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lastRenderedPageBreak/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DEC79E1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A177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A177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22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520E8B" w14:textId="77777777" w:rsidR="00097454" w:rsidRDefault="00097454" w:rsidP="00C458D4">
      <w:r>
        <w:separator/>
      </w:r>
    </w:p>
  </w:endnote>
  <w:endnote w:type="continuationSeparator" w:id="0">
    <w:p w14:paraId="7B85420E" w14:textId="77777777" w:rsidR="00097454" w:rsidRDefault="0009745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577A34" w14:textId="77777777" w:rsidR="00097454" w:rsidRDefault="00097454" w:rsidP="00C458D4">
      <w:r>
        <w:separator/>
      </w:r>
    </w:p>
  </w:footnote>
  <w:footnote w:type="continuationSeparator" w:id="0">
    <w:p w14:paraId="6CF2ECF4" w14:textId="77777777" w:rsidR="00097454" w:rsidRDefault="0009745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0175"/>
    <w:rsid w:val="003054C6"/>
    <w:rsid w:val="00307EF3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2F1B"/>
    <w:rsid w:val="004E3E90"/>
    <w:rsid w:val="004E4660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449B5"/>
    <w:rsid w:val="00650160"/>
    <w:rsid w:val="006620B9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436FF8"/>
    <w:rsid w:val="00477CFD"/>
    <w:rsid w:val="00486EE3"/>
    <w:rsid w:val="004A16C5"/>
    <w:rsid w:val="004D59CB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E7324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4</Pages>
  <Words>1446</Words>
  <Characters>824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47</cp:revision>
  <cp:lastPrinted>2023-03-06T23:20:00Z</cp:lastPrinted>
  <dcterms:created xsi:type="dcterms:W3CDTF">2022-05-21T05:49:00Z</dcterms:created>
  <dcterms:modified xsi:type="dcterms:W3CDTF">2024-10-02T05:04:00Z</dcterms:modified>
</cp:coreProperties>
</file>